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E6C99" w14:textId="782A12B8" w:rsidR="00093EA9" w:rsidRPr="00943FE2" w:rsidRDefault="00F25189" w:rsidP="00B45107">
      <w:pPr>
        <w:pStyle w:val="Title"/>
        <w:rPr>
          <w:caps/>
        </w:rPr>
      </w:pPr>
      <w:r>
        <w:t xml:space="preserve">Title: </w:t>
      </w:r>
      <w:r w:rsidRPr="00F25189">
        <w:t>A Times New Roman font, size 14, centered and bold must be used for the title.</w:t>
      </w:r>
    </w:p>
    <w:p w14:paraId="6A2E4032" w14:textId="34E00844" w:rsidR="00093EA9" w:rsidRPr="007B7A77" w:rsidRDefault="00093EA9" w:rsidP="00B45107">
      <w:pPr>
        <w:pStyle w:val="Author"/>
        <w:rPr>
          <w:rtl/>
          <w:lang w:val="en-US" w:bidi="fa-IR"/>
        </w:rPr>
      </w:pPr>
      <w:r w:rsidRPr="00180368">
        <w:rPr>
          <w:u w:val="single"/>
        </w:rPr>
        <w:t>Full Name</w:t>
      </w:r>
      <w:r w:rsidR="002D2A23">
        <w:rPr>
          <w:u w:val="single"/>
        </w:rPr>
        <w:t>,</w:t>
      </w:r>
      <w:r w:rsidRPr="00180368">
        <w:rPr>
          <w:vertAlign w:val="superscript"/>
        </w:rPr>
        <w:t>a</w:t>
      </w:r>
      <w:r w:rsidRPr="00180368">
        <w:t xml:space="preserve"> </w:t>
      </w:r>
      <w:r w:rsidRPr="002D2A23">
        <w:t>Full</w:t>
      </w:r>
      <w:r w:rsidRPr="00180368">
        <w:t xml:space="preserve"> Name</w:t>
      </w:r>
      <w:r w:rsidRPr="00180368">
        <w:rPr>
          <w:vertAlign w:val="superscript"/>
        </w:rPr>
        <w:t>b</w:t>
      </w:r>
      <w:r w:rsidR="002D2A23">
        <w:t xml:space="preserve"> and </w:t>
      </w:r>
      <w:r w:rsidR="002D2A23" w:rsidRPr="002D2A23">
        <w:t>Full Name</w:t>
      </w:r>
      <w:r w:rsidRPr="00180368">
        <w:t>*</w:t>
      </w:r>
    </w:p>
    <w:p w14:paraId="0B61BFDE" w14:textId="128C9F55" w:rsidR="00093EA9" w:rsidRDefault="00F25189" w:rsidP="00B45107">
      <w:pPr>
        <w:pStyle w:val="Author"/>
        <w:rPr>
          <w:u w:val="single"/>
        </w:rPr>
      </w:pPr>
      <w:r>
        <w:t xml:space="preserve">Author list: </w:t>
      </w:r>
      <w:r w:rsidRPr="00F25189">
        <w:t>The author list should be in Times New Roman, size 12 and bold. Underline the name of the author who will present the article</w:t>
      </w:r>
    </w:p>
    <w:p w14:paraId="400A6B3C" w14:textId="77777777" w:rsidR="00093EA9" w:rsidRPr="00060ACD" w:rsidRDefault="00093EA9" w:rsidP="00060ACD">
      <w:pPr>
        <w:pStyle w:val="NoSpacing"/>
      </w:pPr>
      <w:r w:rsidRPr="00060ACD">
        <w:rPr>
          <w:vertAlign w:val="superscript"/>
        </w:rPr>
        <w:t>a</w:t>
      </w:r>
      <w:r w:rsidRPr="00060ACD">
        <w:t>Department of --------, Faculty of --------, University name, City, Country</w:t>
      </w:r>
    </w:p>
    <w:p w14:paraId="6AC0B07D" w14:textId="77777777" w:rsidR="00093EA9" w:rsidRPr="00060ACD" w:rsidRDefault="00093EA9" w:rsidP="00060ACD">
      <w:pPr>
        <w:pStyle w:val="NoSpacing"/>
      </w:pPr>
      <w:r w:rsidRPr="00060ACD">
        <w:rPr>
          <w:vertAlign w:val="superscript"/>
        </w:rPr>
        <w:t>b</w:t>
      </w:r>
      <w:r w:rsidRPr="00060ACD">
        <w:t>Department of --------, Faculty of --------, University name, City, Country</w:t>
      </w:r>
    </w:p>
    <w:p w14:paraId="0E095ED3" w14:textId="1F80DB56" w:rsidR="00093EA9" w:rsidRPr="00060ACD" w:rsidRDefault="00093EA9" w:rsidP="00060ACD">
      <w:pPr>
        <w:pStyle w:val="NoSpacing"/>
        <w:rPr>
          <w:noProof w:val="0"/>
        </w:rPr>
      </w:pPr>
      <w:r w:rsidRPr="00060ACD">
        <w:rPr>
          <w:vertAlign w:val="superscript"/>
        </w:rPr>
        <w:t xml:space="preserve">* </w:t>
      </w:r>
      <w:r w:rsidRPr="00060ACD">
        <w:t>E-mail: example@example.com</w:t>
      </w:r>
    </w:p>
    <w:p w14:paraId="1887743C" w14:textId="7F0F6722" w:rsidR="00093EA9" w:rsidRPr="005730B6" w:rsidRDefault="00093EA9" w:rsidP="00060ACD">
      <w:pPr>
        <w:pStyle w:val="NoSpacing"/>
      </w:pPr>
      <w:r w:rsidRPr="00060ACD">
        <w:t>(Time</w:t>
      </w:r>
      <w:r w:rsidR="002D2A23" w:rsidRPr="00060ACD">
        <w:t>s</w:t>
      </w:r>
      <w:r w:rsidRPr="00060ACD">
        <w:t xml:space="preserve"> New Roman size; 11 and italic, </w:t>
      </w:r>
      <w:r w:rsidR="002D2A23" w:rsidRPr="00060ACD">
        <w:t>central</w:t>
      </w:r>
      <w:r w:rsidRPr="00060ACD">
        <w:t>)</w:t>
      </w:r>
    </w:p>
    <w:p w14:paraId="0A5F11B4" w14:textId="7535D015" w:rsidR="00093EA9" w:rsidRDefault="00F25189" w:rsidP="00B45107">
      <w:pPr>
        <w:rPr>
          <w:bCs/>
          <w:lang w:val="en-GB"/>
        </w:rPr>
      </w:pPr>
      <w:r w:rsidRPr="00F25189">
        <w:t>The text must be in Times New Roman font size 12 with a line spacing of 1, and be justified. Use numbers surrounded by square brackets ([1]) to mark citations in the text. Each paragraph should begin with a 0.75 cm indentation.</w:t>
      </w:r>
      <w:r w:rsidR="00093EA9" w:rsidRPr="00180368">
        <w:rPr>
          <w:bCs/>
          <w:lang w:val="en-GB"/>
        </w:rPr>
        <w:t xml:space="preserve"> </w:t>
      </w:r>
    </w:p>
    <w:p w14:paraId="7C36E973" w14:textId="77777777" w:rsidR="00093EA9" w:rsidRPr="00675376" w:rsidRDefault="00093EA9" w:rsidP="00093EA9">
      <w:pPr>
        <w:pStyle w:val="04Abstract"/>
        <w:spacing w:line="240" w:lineRule="auto"/>
        <w:rPr>
          <w:sz w:val="24"/>
          <w:szCs w:val="24"/>
          <w:lang w:val="en-US"/>
        </w:rPr>
      </w:pPr>
      <w:r w:rsidRPr="00675376">
        <w:rPr>
          <w:b/>
          <w:bCs/>
          <w:i/>
          <w:iCs/>
          <w:sz w:val="24"/>
          <w:szCs w:val="24"/>
          <w:lang w:val="en-US"/>
        </w:rPr>
        <w:t>Keywords:</w:t>
      </w:r>
      <w:r>
        <w:rPr>
          <w:b/>
          <w:bCs/>
          <w:i/>
          <w:iCs/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Word1, Word2, (Max 5 words)</w:t>
      </w:r>
    </w:p>
    <w:p w14:paraId="4575D6DA" w14:textId="76B7C1C4" w:rsidR="00093EA9" w:rsidRPr="00943FE2" w:rsidRDefault="00093EA9" w:rsidP="00093EA9">
      <w:pPr>
        <w:pStyle w:val="05AHeading"/>
        <w:tabs>
          <w:tab w:val="left" w:pos="1710"/>
        </w:tabs>
        <w:spacing w:line="240" w:lineRule="auto"/>
        <w:jc w:val="both"/>
        <w:rPr>
          <w:noProof w:val="0"/>
          <w:sz w:val="24"/>
          <w:szCs w:val="24"/>
        </w:rPr>
      </w:pPr>
      <w:r w:rsidRPr="00675376">
        <w:rPr>
          <w:noProof w:val="0"/>
          <w:sz w:val="20"/>
        </w:rPr>
        <w:t>References</w:t>
      </w:r>
    </w:p>
    <w:p w14:paraId="54C04F79" w14:textId="3E0698B9" w:rsidR="00093EA9" w:rsidRPr="00675376" w:rsidRDefault="00093EA9" w:rsidP="002D2A23">
      <w:pPr>
        <w:pStyle w:val="References"/>
      </w:pPr>
      <w:r w:rsidRPr="00675376">
        <w:t>[1]</w:t>
      </w:r>
      <w:r w:rsidRPr="00675376">
        <w:tab/>
        <w:t xml:space="preserve">A. </w:t>
      </w:r>
      <w:r w:rsidR="00F25189">
        <w:t>Sur</w:t>
      </w:r>
      <w:r w:rsidR="00986701">
        <w:t>n</w:t>
      </w:r>
      <w:r w:rsidRPr="00675376">
        <w:t xml:space="preserve">ame, B. </w:t>
      </w:r>
      <w:r w:rsidR="00F25189">
        <w:t>Sur</w:t>
      </w:r>
      <w:r w:rsidR="00986701">
        <w:t>n</w:t>
      </w:r>
      <w:r w:rsidR="00F25189" w:rsidRPr="00675376">
        <w:t>ame</w:t>
      </w:r>
      <w:r w:rsidR="006F59D9">
        <w:t>,</w:t>
      </w:r>
      <w:r w:rsidRPr="00675376">
        <w:t xml:space="preserve"> and C. </w:t>
      </w:r>
      <w:r w:rsidR="00F25189">
        <w:t>Sur</w:t>
      </w:r>
      <w:r w:rsidR="00986701">
        <w:t>n</w:t>
      </w:r>
      <w:r w:rsidR="00F25189" w:rsidRPr="00675376">
        <w:t>ame</w:t>
      </w:r>
      <w:r w:rsidRPr="00675376">
        <w:t xml:space="preserve">, </w:t>
      </w:r>
      <w:r w:rsidRPr="00675376">
        <w:rPr>
          <w:i/>
        </w:rPr>
        <w:t>Journal Title</w:t>
      </w:r>
      <w:r w:rsidRPr="00675376">
        <w:t xml:space="preserve">, </w:t>
      </w:r>
      <w:r w:rsidRPr="00675376">
        <w:rPr>
          <w:b/>
          <w:bCs/>
        </w:rPr>
        <w:t>20</w:t>
      </w:r>
      <w:r w:rsidRPr="00675376">
        <w:rPr>
          <w:b/>
          <w:bCs/>
          <w:lang w:val="en-US" w:bidi="fa-IR"/>
        </w:rPr>
        <w:t>17</w:t>
      </w:r>
      <w:r w:rsidRPr="00675376">
        <w:t>, 35, 3523</w:t>
      </w:r>
      <w:r w:rsidR="006F59D9">
        <w:t>.</w:t>
      </w:r>
    </w:p>
    <w:p w14:paraId="04A67DCB" w14:textId="63505A29" w:rsidR="0084542E" w:rsidRPr="001523C2" w:rsidRDefault="00093EA9" w:rsidP="002F43A7">
      <w:pPr>
        <w:pStyle w:val="References"/>
      </w:pPr>
      <w:r w:rsidRPr="00675376">
        <w:t>(</w:t>
      </w:r>
      <w:r w:rsidRPr="00004E3F">
        <w:t>Times New Roman 10)(Max 5 Refs)</w:t>
      </w:r>
    </w:p>
    <w:sectPr w:rsidR="0084542E" w:rsidRPr="001523C2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79887" w14:textId="77777777" w:rsidR="00CF5048" w:rsidRDefault="00CF5048" w:rsidP="00B45107">
      <w:r>
        <w:separator/>
      </w:r>
    </w:p>
  </w:endnote>
  <w:endnote w:type="continuationSeparator" w:id="0">
    <w:p w14:paraId="0BD3C819" w14:textId="77777777" w:rsidR="00CF5048" w:rsidRDefault="00CF5048" w:rsidP="00B45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05A1D" w14:textId="4BC10FC7" w:rsidR="009953BB" w:rsidRDefault="009953BB" w:rsidP="00E13F55">
    <w:pPr>
      <w:pStyle w:val="Footer"/>
      <w:ind w:firstLine="0"/>
    </w:pPr>
  </w:p>
  <w:p w14:paraId="5067FA93" w14:textId="77777777" w:rsidR="009953BB" w:rsidRDefault="009953BB" w:rsidP="00B45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7FD30" w14:textId="77777777" w:rsidR="00CF5048" w:rsidRDefault="00CF5048" w:rsidP="00B45107">
      <w:r>
        <w:separator/>
      </w:r>
    </w:p>
  </w:footnote>
  <w:footnote w:type="continuationSeparator" w:id="0">
    <w:p w14:paraId="1AE11860" w14:textId="77777777" w:rsidR="00CF5048" w:rsidRDefault="00CF5048" w:rsidP="00B451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39BCC" w14:textId="77777777" w:rsidR="00914416" w:rsidRDefault="00000000" w:rsidP="00B45107">
    <w:pPr>
      <w:pStyle w:val="Header"/>
    </w:pPr>
    <w:r>
      <w:pict w14:anchorId="5E74FF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3018188" o:spid="_x0000_s1026" type="#_x0000_t75" style="position:absolute;left:0;text-align:left;margin-left:0;margin-top:0;width:467.5pt;height:375.1pt;z-index:-251650048;mso-position-horizontal:center;mso-position-horizontal-relative:margin;mso-position-vertical:center;mso-position-vertical-relative:margin" o:allowincell="f">
          <v:imagedata r:id="rId1" o:title="لوگو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32F6D" w14:textId="6B866B66" w:rsidR="00C50232" w:rsidRDefault="00F25189" w:rsidP="00B45107">
    <w:pPr>
      <w:pStyle w:val="Header"/>
    </w:pPr>
    <w:r>
      <w:rPr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1DDA89" wp14:editId="72B1EB5F">
              <wp:simplePos x="0" y="0"/>
              <wp:positionH relativeFrom="margin">
                <wp:posOffset>971550</wp:posOffset>
              </wp:positionH>
              <wp:positionV relativeFrom="paragraph">
                <wp:posOffset>-285750</wp:posOffset>
              </wp:positionV>
              <wp:extent cx="3838575" cy="1000125"/>
              <wp:effectExtent l="0" t="0" r="28575" b="28575"/>
              <wp:wrapNone/>
              <wp:docPr id="2" name="Rounded 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8575" cy="1000125"/>
                      </a:xfrm>
                      <a:prstGeom prst="roundRect">
                        <a:avLst/>
                      </a:prstGeom>
                      <a:solidFill>
                        <a:schemeClr val="bg1"/>
                      </a:solidFill>
                      <a:ln w="19050">
                        <a:prstDash val="solid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AB15934" w14:textId="77777777" w:rsidR="002F43A7" w:rsidRDefault="00C50232" w:rsidP="002F43A7">
                          <w:pPr>
                            <w:pStyle w:val="Heading2"/>
                            <w:ind w:firstLine="0"/>
                            <w:jc w:val="center"/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lang w:val="en-CA" w:bidi="fa-IR"/>
                            </w:rPr>
                          </w:pPr>
                          <w:r w:rsidRPr="00522A89"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lang w:val="en-CA" w:bidi="fa-IR"/>
                            </w:rPr>
                            <w:t>22</w:t>
                          </w:r>
                          <w:r w:rsidRPr="00522A89"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vertAlign w:val="superscript"/>
                              <w:lang w:val="en-CA" w:bidi="fa-IR"/>
                            </w:rPr>
                            <w:t>nd</w:t>
                          </w:r>
                          <w:r w:rsidRPr="00522A89"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lang w:val="en-CA" w:bidi="fa-IR"/>
                            </w:rPr>
                            <w:t xml:space="preserve"> Iranian </w:t>
                          </w:r>
                          <w:r w:rsidR="002F43A7"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lang w:val="en-CA" w:bidi="fa-IR"/>
                            </w:rPr>
                            <w:t xml:space="preserve">Inorganic </w:t>
                          </w:r>
                          <w:r w:rsidRPr="00522A89"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lang w:val="en-CA" w:bidi="fa-IR"/>
                            </w:rPr>
                            <w:t>Chemistry Conference</w:t>
                          </w:r>
                          <w:r w:rsidR="001523C2" w:rsidRPr="00522A89"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lang w:val="en-CA" w:bidi="fa-IR"/>
                            </w:rPr>
                            <w:t>,</w:t>
                          </w:r>
                          <w:r w:rsidRPr="00522A89"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lang w:val="en-CA" w:bidi="fa-IR"/>
                            </w:rPr>
                            <w:t xml:space="preserve"> 23-25 August, 2023</w:t>
                          </w:r>
                        </w:p>
                        <w:p w14:paraId="74A0F708" w14:textId="4D810BDF" w:rsidR="00C50232" w:rsidRPr="00522A89" w:rsidRDefault="00C50232" w:rsidP="002F43A7">
                          <w:pPr>
                            <w:pStyle w:val="Heading2"/>
                            <w:ind w:firstLine="0"/>
                            <w:jc w:val="center"/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lang w:bidi="fa-IR"/>
                            </w:rPr>
                          </w:pPr>
                          <w:r w:rsidRPr="00522A89"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lang w:val="en-CA" w:bidi="fa-IR"/>
                            </w:rPr>
                            <w:t xml:space="preserve">University </w:t>
                          </w:r>
                          <w:r w:rsidR="00914416" w:rsidRPr="00522A89"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lang w:val="en-CA" w:bidi="fa-IR"/>
                            </w:rPr>
                            <w:t>o</w:t>
                          </w:r>
                          <w:r w:rsidRPr="00522A89">
                            <w:rPr>
                              <w:rFonts w:asciiTheme="majorBidi" w:hAnsiTheme="majorBidi"/>
                              <w:color w:val="7030A0"/>
                              <w:sz w:val="28"/>
                              <w:szCs w:val="28"/>
                              <w:lang w:val="en-CA" w:bidi="fa-IR"/>
                            </w:rPr>
                            <w:t>f Kurdista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591DDA89" id="Rounded Rectangle 2" o:spid="_x0000_s1026" style="position:absolute;left:0;text-align:left;margin-left:76.5pt;margin-top:-22.5pt;width:302.25pt;height:78.7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" fillcolor="white [3212]" strokecolor="#1f4d78 [1604]" strokeweight="1.5pt">
              <v:stroke joinstyle="miter"/>
              <v:textbox>
                <w:txbxContent>
                  <w:p w14:paraId="6AB15934" w14:textId="77777777" w:rsidR="002F43A7" w:rsidRDefault="00C50232" w:rsidP="002F43A7">
                    <w:pPr>
                      <w:pStyle w:val="Heading2"/>
                      <w:ind w:firstLine="0"/>
                      <w:jc w:val="center"/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lang w:val="en-CA" w:bidi="fa-IR"/>
                      </w:rPr>
                    </w:pPr>
                    <w:r w:rsidRPr="00522A89"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lang w:val="en-CA" w:bidi="fa-IR"/>
                      </w:rPr>
                      <w:t>22</w:t>
                    </w:r>
                    <w:r w:rsidRPr="00522A89"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vertAlign w:val="superscript"/>
                        <w:lang w:val="en-CA" w:bidi="fa-IR"/>
                      </w:rPr>
                      <w:t>nd</w:t>
                    </w:r>
                    <w:r w:rsidRPr="00522A89"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lang w:val="en-CA" w:bidi="fa-IR"/>
                      </w:rPr>
                      <w:t xml:space="preserve"> Iranian </w:t>
                    </w:r>
                    <w:r w:rsidR="002F43A7"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lang w:val="en-CA" w:bidi="fa-IR"/>
                      </w:rPr>
                      <w:t xml:space="preserve">Inorganic </w:t>
                    </w:r>
                    <w:r w:rsidRPr="00522A89"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lang w:val="en-CA" w:bidi="fa-IR"/>
                      </w:rPr>
                      <w:t>Chemistry Conference</w:t>
                    </w:r>
                    <w:r w:rsidR="001523C2" w:rsidRPr="00522A89"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lang w:val="en-CA" w:bidi="fa-IR"/>
                      </w:rPr>
                      <w:t>,</w:t>
                    </w:r>
                    <w:r w:rsidRPr="00522A89"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lang w:val="en-CA" w:bidi="fa-IR"/>
                      </w:rPr>
                      <w:t xml:space="preserve"> 23-25 August, 2023</w:t>
                    </w:r>
                  </w:p>
                  <w:p w14:paraId="74A0F708" w14:textId="4D810BDF" w:rsidR="00C50232" w:rsidRPr="00522A89" w:rsidRDefault="00C50232" w:rsidP="002F43A7">
                    <w:pPr>
                      <w:pStyle w:val="Heading2"/>
                      <w:ind w:firstLine="0"/>
                      <w:jc w:val="center"/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lang w:bidi="fa-IR"/>
                      </w:rPr>
                    </w:pPr>
                    <w:r w:rsidRPr="00522A89"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lang w:val="en-CA" w:bidi="fa-IR"/>
                      </w:rPr>
                      <w:t xml:space="preserve">University </w:t>
                    </w:r>
                    <w:r w:rsidR="00914416" w:rsidRPr="00522A89"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lang w:val="en-CA" w:bidi="fa-IR"/>
                      </w:rPr>
                      <w:t>o</w:t>
                    </w:r>
                    <w:r w:rsidRPr="00522A89">
                      <w:rPr>
                        <w:rFonts w:asciiTheme="majorBidi" w:hAnsiTheme="majorBidi"/>
                        <w:color w:val="7030A0"/>
                        <w:sz w:val="28"/>
                        <w:szCs w:val="28"/>
                        <w:lang w:val="en-CA" w:bidi="fa-IR"/>
                      </w:rPr>
                      <w:t>f Kurdistan</w:t>
                    </w:r>
                  </w:p>
                </w:txbxContent>
              </v:textbox>
              <w10:wrap anchorx="margin"/>
            </v:roundrect>
          </w:pict>
        </mc:Fallback>
      </mc:AlternateContent>
    </w:r>
    <w:r w:rsidR="00000000">
      <w:pict w14:anchorId="497123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3018189" o:spid="_x0000_s1027" type="#_x0000_t75" style="position:absolute;left:0;text-align:left;margin-left:0;margin-top:0;width:467.5pt;height:375.1pt;z-index:-251649024;mso-position-horizontal:center;mso-position-horizontal-relative:margin;mso-position-vertical:center;mso-position-vertical-relative:margin" o:allowincell="f">
          <v:imagedata r:id="rId1" o:title="لوگو2" gain="19661f" blacklevel="22938f"/>
          <w10:wrap anchorx="margin" anchory="margin"/>
        </v:shape>
      </w:pict>
    </w:r>
    <w:r w:rsidR="00B7097E" w:rsidRPr="001523C2">
      <w:rPr>
        <w:lang w:eastAsia="en-US"/>
      </w:rPr>
      <w:drawing>
        <wp:anchor distT="0" distB="0" distL="114300" distR="114300" simplePos="0" relativeHeight="251664384" behindDoc="0" locked="0" layoutInCell="1" allowOverlap="1" wp14:anchorId="147DEC9D" wp14:editId="3DEAFEC1">
          <wp:simplePos x="0" y="0"/>
          <wp:positionH relativeFrom="margin">
            <wp:posOffset>4870300</wp:posOffset>
          </wp:positionH>
          <wp:positionV relativeFrom="paragraph">
            <wp:posOffset>-360680</wp:posOffset>
          </wp:positionV>
          <wp:extent cx="924560" cy="924560"/>
          <wp:effectExtent l="0" t="0" r="8890" b="8890"/>
          <wp:wrapTopAndBottom/>
          <wp:docPr id="6" name="Picture 6" descr="C:\Users\mahdieh\Desktop\کنفرانس شیمی معدنی\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ahdieh\Desktop\کنفرانس شیمی معدنی\17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60" cy="924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097E" w:rsidRPr="00C50232">
      <w:rPr>
        <w:lang w:eastAsia="en-US"/>
      </w:rPr>
      <w:drawing>
        <wp:anchor distT="0" distB="0" distL="114300" distR="114300" simplePos="0" relativeHeight="251659264" behindDoc="0" locked="0" layoutInCell="1" allowOverlap="1" wp14:anchorId="7B3C0308" wp14:editId="4559EC31">
          <wp:simplePos x="0" y="0"/>
          <wp:positionH relativeFrom="margin">
            <wp:posOffset>-301812</wp:posOffset>
          </wp:positionH>
          <wp:positionV relativeFrom="paragraph">
            <wp:posOffset>-305547</wp:posOffset>
          </wp:positionV>
          <wp:extent cx="978535" cy="785495"/>
          <wp:effectExtent l="0" t="0" r="0" b="0"/>
          <wp:wrapTopAndBottom/>
          <wp:docPr id="1" name="Picture 1" descr="C:\Users\mahdieh\Desktop\کنفرانس شیمی معدنی\لوگو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hdieh\Desktop\کنفرانس شیمی معدنی\لوگو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8535" cy="785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097E" w:rsidRPr="001523C2">
      <w:rPr>
        <w:lang w:eastAsia="en-US"/>
      </w:rPr>
      <w:drawing>
        <wp:anchor distT="0" distB="0" distL="114300" distR="114300" simplePos="0" relativeHeight="251662336" behindDoc="0" locked="0" layoutInCell="1" allowOverlap="1" wp14:anchorId="172B89E2" wp14:editId="7C556C3A">
          <wp:simplePos x="0" y="0"/>
          <wp:positionH relativeFrom="rightMargin">
            <wp:align>left</wp:align>
          </wp:positionH>
          <wp:positionV relativeFrom="paragraph">
            <wp:posOffset>-337148</wp:posOffset>
          </wp:positionV>
          <wp:extent cx="863600" cy="832485"/>
          <wp:effectExtent l="0" t="0" r="0" b="5715"/>
          <wp:wrapTopAndBottom/>
          <wp:docPr id="3" name="Picture 3" descr="C:\Users\mahdieh\Desktop\کنفرانس شیمی معدنی\Logo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ahdieh\Desktop\کنفرانس شیمی معدنی\Logopng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3600" cy="832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0C190" w14:textId="77777777" w:rsidR="00914416" w:rsidRDefault="00000000" w:rsidP="00B45107">
    <w:pPr>
      <w:pStyle w:val="Header"/>
    </w:pPr>
    <w:r>
      <w:pict w14:anchorId="7425F80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3018187" o:spid="_x0000_s1025" type="#_x0000_t75" style="position:absolute;left:0;text-align:left;margin-left:0;margin-top:0;width:467.5pt;height:375.1pt;z-index:-251651072;mso-position-horizontal:center;mso-position-horizontal-relative:margin;mso-position-vertical:center;mso-position-vertical-relative:margin" o:allowincell="f">
          <v:imagedata r:id="rId1" o:title="لوگو2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xNDEzMLI0NTMwtzBV0lEKTi0uzszPAykwqQUAw0CPcSwAAAA="/>
  </w:docVars>
  <w:rsids>
    <w:rsidRoot w:val="00C50232"/>
    <w:rsid w:val="00034DBB"/>
    <w:rsid w:val="00060ACD"/>
    <w:rsid w:val="00093EA9"/>
    <w:rsid w:val="001523C2"/>
    <w:rsid w:val="0018032D"/>
    <w:rsid w:val="0019564C"/>
    <w:rsid w:val="00215905"/>
    <w:rsid w:val="00277D9E"/>
    <w:rsid w:val="002D2A23"/>
    <w:rsid w:val="002F43A7"/>
    <w:rsid w:val="003203F8"/>
    <w:rsid w:val="003A0423"/>
    <w:rsid w:val="004B7C24"/>
    <w:rsid w:val="00522A89"/>
    <w:rsid w:val="00596B23"/>
    <w:rsid w:val="006F59D9"/>
    <w:rsid w:val="00724168"/>
    <w:rsid w:val="00757A60"/>
    <w:rsid w:val="007C4664"/>
    <w:rsid w:val="0084542E"/>
    <w:rsid w:val="008E21E4"/>
    <w:rsid w:val="00914416"/>
    <w:rsid w:val="00945E91"/>
    <w:rsid w:val="00986701"/>
    <w:rsid w:val="00992DB3"/>
    <w:rsid w:val="009953BB"/>
    <w:rsid w:val="00A92C44"/>
    <w:rsid w:val="00AD14B1"/>
    <w:rsid w:val="00B45107"/>
    <w:rsid w:val="00B5051F"/>
    <w:rsid w:val="00B7097E"/>
    <w:rsid w:val="00B8099A"/>
    <w:rsid w:val="00BD5995"/>
    <w:rsid w:val="00C50232"/>
    <w:rsid w:val="00CF5048"/>
    <w:rsid w:val="00D543B3"/>
    <w:rsid w:val="00D643D7"/>
    <w:rsid w:val="00DF33D9"/>
    <w:rsid w:val="00E13F55"/>
    <w:rsid w:val="00EB3FB3"/>
    <w:rsid w:val="00F25189"/>
    <w:rsid w:val="00F53D67"/>
    <w:rsid w:val="00F65761"/>
    <w:rsid w:val="00FA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F3FEB1"/>
  <w15:chartTrackingRefBased/>
  <w15:docId w15:val="{88F569BB-D828-455F-8A09-53882782F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B45107"/>
    <w:pPr>
      <w:spacing w:before="240" w:after="120" w:line="240" w:lineRule="auto"/>
      <w:ind w:firstLine="425"/>
      <w:jc w:val="both"/>
    </w:pPr>
    <w:rPr>
      <w:rFonts w:ascii="Times New Roman" w:eastAsia="Times New Roman" w:hAnsi="Times New Roman" w:cs="Times New Roman"/>
      <w:noProof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2A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0232"/>
    <w:pPr>
      <w:tabs>
        <w:tab w:val="center" w:pos="4680"/>
        <w:tab w:val="right" w:pos="9360"/>
      </w:tabs>
      <w:spacing w:after="0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C50232"/>
  </w:style>
  <w:style w:type="paragraph" w:styleId="Footer">
    <w:name w:val="footer"/>
    <w:basedOn w:val="Normal"/>
    <w:link w:val="FooterChar"/>
    <w:uiPriority w:val="99"/>
    <w:unhideWhenUsed/>
    <w:rsid w:val="00C50232"/>
    <w:pPr>
      <w:tabs>
        <w:tab w:val="center" w:pos="4680"/>
        <w:tab w:val="right" w:pos="9360"/>
      </w:tabs>
      <w:spacing w:after="0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C50232"/>
  </w:style>
  <w:style w:type="paragraph" w:customStyle="1" w:styleId="Abstract">
    <w:name w:val="Abstract"/>
    <w:basedOn w:val="Normal"/>
    <w:rsid w:val="00093EA9"/>
    <w:pPr>
      <w:autoSpaceDE w:val="0"/>
      <w:autoSpaceDN w:val="0"/>
      <w:adjustRightInd w:val="0"/>
      <w:spacing w:after="0"/>
      <w:ind w:firstLine="357"/>
    </w:pPr>
    <w:rPr>
      <w:rFonts w:ascii="Arial" w:hAnsi="Arial"/>
      <w:lang w:val="en-GB" w:eastAsia="de-DE"/>
    </w:rPr>
  </w:style>
  <w:style w:type="paragraph" w:customStyle="1" w:styleId="Author">
    <w:name w:val="Author"/>
    <w:basedOn w:val="Normal"/>
    <w:link w:val="AuthorChar"/>
    <w:qFormat/>
    <w:rsid w:val="002D2A23"/>
    <w:pPr>
      <w:jc w:val="center"/>
    </w:pPr>
    <w:rPr>
      <w:b/>
      <w:bCs/>
      <w:lang w:val="en-GB"/>
    </w:rPr>
  </w:style>
  <w:style w:type="character" w:customStyle="1" w:styleId="AuthorChar">
    <w:name w:val="Author Char"/>
    <w:link w:val="Author"/>
    <w:rsid w:val="002D2A23"/>
    <w:rPr>
      <w:rFonts w:ascii="Times New Roman" w:eastAsia="Calibri" w:hAnsi="Times New Roman" w:cs="Times New Roman"/>
      <w:b/>
      <w:bCs/>
      <w:sz w:val="24"/>
      <w:szCs w:val="24"/>
      <w:lang w:val="en-GB" w:eastAsia="en-GB"/>
    </w:rPr>
  </w:style>
  <w:style w:type="paragraph" w:customStyle="1" w:styleId="03AuthorAddress">
    <w:name w:val="03 Author Address"/>
    <w:rsid w:val="00093EA9"/>
    <w:pPr>
      <w:spacing w:after="0" w:line="220" w:lineRule="exact"/>
      <w:ind w:right="567"/>
    </w:pPr>
    <w:rPr>
      <w:rFonts w:ascii="Times New Roman" w:eastAsia="Times New Roman" w:hAnsi="Times New Roman" w:cs="Times New Roman"/>
      <w:i/>
      <w:noProof/>
      <w:sz w:val="20"/>
      <w:szCs w:val="20"/>
      <w:lang w:val="en-GB" w:eastAsia="en-GB"/>
    </w:rPr>
  </w:style>
  <w:style w:type="paragraph" w:customStyle="1" w:styleId="04Abstract">
    <w:name w:val="04 Abstract"/>
    <w:rsid w:val="00093EA9"/>
    <w:pPr>
      <w:spacing w:after="200" w:line="200" w:lineRule="exact"/>
      <w:jc w:val="both"/>
    </w:pPr>
    <w:rPr>
      <w:rFonts w:ascii="Times New Roman" w:eastAsia="Times New Roman" w:hAnsi="Times New Roman" w:cs="Times New Roman"/>
      <w:noProof/>
      <w:sz w:val="18"/>
      <w:szCs w:val="20"/>
      <w:lang w:val="en-GB" w:eastAsia="en-GB"/>
    </w:rPr>
  </w:style>
  <w:style w:type="paragraph" w:customStyle="1" w:styleId="05AHeading">
    <w:name w:val="05 A Heading"/>
    <w:rsid w:val="00093EA9"/>
    <w:pPr>
      <w:spacing w:before="240" w:after="120" w:line="240" w:lineRule="exact"/>
    </w:pPr>
    <w:rPr>
      <w:rFonts w:ascii="Times New Roman" w:eastAsia="Times New Roman" w:hAnsi="Times New Roman" w:cs="Times New Roman"/>
      <w:b/>
      <w:noProof/>
      <w:szCs w:val="20"/>
      <w:lang w:val="en-GB" w:eastAsia="en-GB"/>
    </w:rPr>
  </w:style>
  <w:style w:type="paragraph" w:customStyle="1" w:styleId="E2References">
    <w:name w:val="E2 References"/>
    <w:link w:val="E2ReferencesChar"/>
    <w:rsid w:val="00093EA9"/>
    <w:pPr>
      <w:tabs>
        <w:tab w:val="left" w:pos="284"/>
      </w:tabs>
      <w:spacing w:after="0" w:line="180" w:lineRule="exact"/>
      <w:ind w:left="284" w:hanging="284"/>
      <w:jc w:val="both"/>
    </w:pPr>
    <w:rPr>
      <w:rFonts w:ascii="Times New Roman" w:eastAsia="Times New Roman" w:hAnsi="Times New Roman" w:cs="Times New Roman"/>
      <w:noProof/>
      <w:sz w:val="16"/>
      <w:szCs w:val="20"/>
      <w:lang w:val="en-GB"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9953BB"/>
    <w:pPr>
      <w:spacing w:after="480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9953BB"/>
    <w:rPr>
      <w:rFonts w:ascii="Times New Roman" w:eastAsia="Times New Roman" w:hAnsi="Times New Roman" w:cs="Times New Roman"/>
      <w:b/>
      <w:bCs/>
      <w:noProof/>
      <w:sz w:val="28"/>
      <w:szCs w:val="28"/>
      <w:lang w:val="en-GB" w:eastAsia="en-GB"/>
    </w:rPr>
  </w:style>
  <w:style w:type="paragraph" w:styleId="NoSpacing">
    <w:name w:val="No Spacing"/>
    <w:aliases w:val="Address"/>
    <w:basedOn w:val="Normal"/>
    <w:uiPriority w:val="1"/>
    <w:qFormat/>
    <w:rsid w:val="00060ACD"/>
    <w:pPr>
      <w:jc w:val="center"/>
    </w:pPr>
    <w:rPr>
      <w:i/>
      <w:iCs/>
      <w:sz w:val="22"/>
      <w:szCs w:val="22"/>
      <w:lang w:val="en-GB"/>
    </w:rPr>
  </w:style>
  <w:style w:type="paragraph" w:customStyle="1" w:styleId="References">
    <w:name w:val="References"/>
    <w:basedOn w:val="E2References"/>
    <w:link w:val="ReferencesChar"/>
    <w:qFormat/>
    <w:rsid w:val="002D2A23"/>
    <w:pPr>
      <w:spacing w:line="240" w:lineRule="auto"/>
    </w:pPr>
    <w:rPr>
      <w:noProof w:val="0"/>
      <w:sz w:val="20"/>
    </w:rPr>
  </w:style>
  <w:style w:type="character" w:customStyle="1" w:styleId="E2ReferencesChar">
    <w:name w:val="E2 References Char"/>
    <w:basedOn w:val="DefaultParagraphFont"/>
    <w:link w:val="E2References"/>
    <w:rsid w:val="002D2A23"/>
    <w:rPr>
      <w:rFonts w:ascii="Times New Roman" w:eastAsia="Times New Roman" w:hAnsi="Times New Roman" w:cs="Times New Roman"/>
      <w:noProof/>
      <w:sz w:val="16"/>
      <w:szCs w:val="20"/>
      <w:lang w:val="en-GB" w:eastAsia="en-GB"/>
    </w:rPr>
  </w:style>
  <w:style w:type="character" w:customStyle="1" w:styleId="ReferencesChar">
    <w:name w:val="References Char"/>
    <w:basedOn w:val="E2ReferencesChar"/>
    <w:link w:val="References"/>
    <w:rsid w:val="002D2A23"/>
    <w:rPr>
      <w:rFonts w:ascii="Times New Roman" w:eastAsia="Times New Roman" w:hAnsi="Times New Roman" w:cs="Times New Roman"/>
      <w:noProof/>
      <w:sz w:val="20"/>
      <w:szCs w:val="20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22A89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ehdi</cp:lastModifiedBy>
  <cp:revision>7</cp:revision>
  <dcterms:created xsi:type="dcterms:W3CDTF">2023-04-11T09:22:00Z</dcterms:created>
  <dcterms:modified xsi:type="dcterms:W3CDTF">2023-07-01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7f5d11-d729-45e5-b556-bc56ef8f82b5</vt:lpwstr>
  </property>
</Properties>
</file>